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Los</w:t>
      </w:r>
      <w:r>
        <w:t xml:space="preserve"> </w:t>
      </w:r>
      <w:r>
        <w:t xml:space="preserve">Angeles</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os Angeles, CA 90012</w:t>
      </w:r>
      <w:r>
        <w:br/>
      </w:r>
      <w:r>
        <w:t xml:space="preserve">United States</w:t>
      </w:r>
    </w:p>
    <w:bookmarkStart w:id="20" w:name="Xcf8862ff5f02862ac1d5846f16b84f16adfa6fc"/>
    <w:p>
      <w:pPr>
        <w:pStyle w:val="Heading2"/>
      </w:pPr>
      <w:r>
        <w:t xml:space="preserve">Subject: Internship Application for Biomedical Engineer Position in Los Angeles, United States</w:t>
      </w:r>
    </w:p>
    <w:p>
      <w:pPr>
        <w:pStyle w:val="FirstParagraph"/>
      </w:pPr>
      <w:r>
        <w:t xml:space="preserve">Dear Hiring Manager,</w:t>
      </w:r>
    </w:p>
    <w:p>
      <w:pPr>
        <w:pStyle w:val="BodyText"/>
      </w:pPr>
      <w:r>
        <w:t xml:space="preserve">I am writing to express my enthusiastic interest in the Biomedical Engineer Internship position at [Company Name] as advertised on LinkedIn. As a dedicated and innovative biomedical engineering student at the University of Southern California with a profound commitment to healthcare innovation, I have long admired [Company Name]'s pioneering work in medical device development and regenerative medicine within Los Angeles, United States. This Internship Application Letter serves as my formal submission for the Biomedical Engineer internship opportunity that aligns perfectly with my academic trajectory and professional aspirations in the vibrant biotech ecosystem of Los Angeles.</w:t>
      </w:r>
    </w:p>
    <w:p>
      <w:pPr>
        <w:pStyle w:val="BodyText"/>
      </w:pPr>
      <w:r>
        <w:t xml:space="preserve">My academic journey has been meticulously designed to cultivate expertise at the intersection of engineering principles and biological systems. I am currently pursuing a Bachelor of Science in Biomedical Engineering with a concentration in Medical Device Design, maintaining a 3.8 GPA while completing rigorous coursework including Biomaterials Science, Biomechanics, Medical Imaging Systems, and Regulatory Affairs for Healthcare Technologies. My capstone project—developing a low-cost portable ECG monitor for rural clinics—required me to apply CAD software (SolidWorks), finite element analysis (ANSYS), and FDA compliance frameworks. This experience not only honed my technical abilities but also reinforced my conviction that transformative healthcare solutions must be both technologically sophisticated and socially accessible—a philosophy deeply resonant with [Company Name]'s mission.</w:t>
      </w:r>
    </w:p>
    <w:p>
      <w:pPr>
        <w:pStyle w:val="BodyText"/>
      </w:pPr>
      <w:r>
        <w:t xml:space="preserve">What particularly excites me about contributing to your team in Los Angeles is the city's unparalleled concentration of biomedical innovation. As I detailed in my research paper for Dr. Elena Rodriguez's Advanced Biomaterials seminar, Los Angeles boasts over 500 biotech startups and major R&amp;D hubs like the City of Hope National Medical Center and Children's Hospital Los Angeles—creating a dynamic environment where academic research rapidly transitions to clinical impact. My recent volunteer work at the LA BioMed Research Institute allowed me to observe firsthand how collaborative networks in this region accelerate breakthroughs, such as the development of AI-driven diagnostic tools for early-stage cancer detection. I am eager to immerse myself in this ecosystem as an Internship Application Letter recipient, learning from industry leaders while contributing fresh perspectives to your team's projects.</w:t>
      </w:r>
    </w:p>
    <w:p>
      <w:pPr>
        <w:pStyle w:val="BodyText"/>
      </w:pPr>
      <w:r>
        <w:t xml:space="preserve">My technical toolkit includes proficiency in Python (for biomedical signal processing), MATLAB (for modeling physiological systems), and 3D printing technologies. During my summer internship at the USC Tissue Engineering Lab, I engineered a biodegradable scaffold for cartilage regeneration that reduced cell death by 27% compared to standard methods—documented in a peer-reviewed abstract submitted to the Biomedical Engineering Society conference. I also collaborated with physicians at UCLA Medical Center to prototype a user-friendly interface for diabetic monitoring systems, emphasizing human-centered design principles. These experiences have equipped me with the ability to translate complex engineering concepts into practical clinical solutions—a skill critical for success as a Biomedical Engineer in Los Angeles' fast-paced healthcare innovation sector.</w:t>
      </w:r>
    </w:p>
    <w:p>
      <w:pPr>
        <w:pStyle w:val="BodyText"/>
      </w:pPr>
      <w:r>
        <w:t xml:space="preserve">Moreover, I recognize that the future of biomedical engineering demands more than technical excellence. As a mentor in USC's Diversity in Engineering program, I developed workshops on ethical AI applications in healthcare, understanding that technologies must address health disparities while respecting patient autonomy. This aligns with [Company Name]'s commitment to equitable innovation highlighted in your recent corporate social responsibility report. In Los Angeles—where 38% of residents belong to racial/ethnic minority groups—this perspective is not merely idealistic but essential for designing inclusive medical solutions that serve our diverse community.</w:t>
      </w:r>
    </w:p>
    <w:p>
      <w:pPr>
        <w:pStyle w:val="BodyText"/>
      </w:pPr>
      <w:r>
        <w:t xml:space="preserve">I am particularly drawn to [Company Name]'s work on [mention specific project, e.g., "neural interface devices" or "wearable health sensors"] as it embodies the kind of forward-thinking engineering I aspire to contribute to. Your partnership with Caltech's Bioengineering Department mirrors my academic interests, and I would be honored to learn from your engineers while supporting initiatives that could impact patients across the United States. The opportunity to grow under your guidance in Los Angeles—a city where Silicon Valley meets Hollywood in terms of innovation energy—would represent the ideal launchpad for my career.</w:t>
      </w:r>
    </w:p>
    <w:p>
      <w:pPr>
        <w:pStyle w:val="BodyText"/>
      </w:pPr>
      <w:r>
        <w:t xml:space="preserve">Los Angeles' unique position as a biotech nexus offers unparalleled access to clinical trials, regulatory agencies like the FDA's regional office, and networking with leaders at events like the LA Biotech Summit. As someone who has spent weekends exploring local innovation hubs from The Doheny Eye Institute to the Janssen Research Center campus, I understand how this city’s collaborative spirit fuels progress. My long-term vision is to establish a medical device startup focused on accessible diagnostic tools for underserved communities—a mission I believe [Company Name] actively champions through initiatives like your Community Health Partnerships program.</w:t>
      </w:r>
    </w:p>
    <w:p>
      <w:pPr>
        <w:pStyle w:val="BodyText"/>
      </w:pPr>
      <w:r>
        <w:t xml:space="preserve">Throughout my studies, I have consistently sought opportunities that merge technical rigor with societal impact. This Internship Application Letter represents more than a job application; it is the culmination of three years dedicated to preparing myself for this exact moment. I am confident that my blend of academic excellence, hands-on project experience, and passion for LA's biomedical community would make me a valuable asset to your team. My resume provides further detail on my qualifications, including certifications in ISO 13485 Quality Management Systems and FDA 21 CFR Part 820 Compliance.</w:t>
      </w:r>
    </w:p>
    <w:p>
      <w:pPr>
        <w:pStyle w:val="BodyText"/>
      </w:pPr>
      <w:r>
        <w:t xml:space="preserve">I am deeply impressed by [Company Name]'s contribution to advancing healthcare in Los Angeles and the United States as a whole. The chance to learn from your engineers while contributing to projects that improve lives across our city—whether through wearable health tech, regenerative medicine, or AI-driven diagnostics—would be an extraordinary privilege. I am available for an interview at your earliest convenience and can be reached by phone or email within 24 hours.</w:t>
      </w:r>
    </w:p>
    <w:p>
      <w:pPr>
        <w:pStyle w:val="BodyText"/>
      </w:pPr>
      <w:r>
        <w:t xml:space="preserve">Thank you for considering my application. I have attached my resume and academic transcripts for your review and welcome the opportunity to discuss how my skills in biomedical engineering can support [Company Name]'s innovative work here in Los Angeles, United States. I look forward to contributing to the future of healthcare innovation in one of the world's most dynamic biomedical center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Position in Los Angeles</dc:title>
  <dc:creator/>
  <cp:keywords/>
  <dcterms:created xsi:type="dcterms:W3CDTF">2025-12-09T15:22:26Z</dcterms:created>
  <dcterms:modified xsi:type="dcterms:W3CDTF">2025-12-09T15:22:26Z</dcterms:modified>
</cp:coreProperties>
</file>

<file path=docProps/custom.xml><?xml version="1.0" encoding="utf-8"?>
<Properties xmlns="http://schemas.openxmlformats.org/officeDocument/2006/custom-properties" xmlns:vt="http://schemas.openxmlformats.org/officeDocument/2006/docPropsVTypes"/>
</file>